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กซ้อมและทดสอบระบบการจัดทำบริการสำหรับคนพิการในงานสัมมนาครบรอบ</w:t>
      </w:r>
      <w:r>
        <w:t xml:space="preserve"> </w:t>
      </w:r>
      <w:r>
        <w:t xml:space="preserve">3</w:t>
      </w:r>
      <w:r>
        <w:t xml:space="preserve"> </w:t>
      </w:r>
      <w:r>
        <w:t xml:space="preserve">ปี</w:t>
      </w:r>
    </w:p>
    <w:p>
      <w:pPr>
        <w:pStyle w:val="Date"/>
      </w:pPr>
      <w:r>
        <w:t xml:space="preserve">วันอังคารที่</w:t>
      </w:r>
      <w:r>
        <w:t xml:space="preserve"> </w:t>
      </w:r>
      <w:r>
        <w:t xml:space="preserve">7</w:t>
      </w:r>
      <w:r>
        <w:t xml:space="preserve"> </w:t>
      </w:r>
      <w:r>
        <w:t xml:space="preserve">มิถุนายน</w:t>
      </w:r>
      <w:r>
        <w:t xml:space="preserve"> </w:t>
      </w:r>
      <w:r>
        <w:t xml:space="preserve">2565</w:t>
      </w:r>
      <w:r>
        <w:t xml:space="preserve"> </w:t>
      </w:r>
      <w:r>
        <w:t xml:space="preserve">เวลา</w:t>
      </w:r>
      <w:r>
        <w:t xml:space="preserve"> </w:t>
      </w:r>
      <w:r>
        <w:t xml:space="preserve">10.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อมาผลิตแล้วใช้เองที่เหลือไม่ว่าการไฟฟ้าฝ่ายผลิตที่จะให้มีการขายให้กับการไฟฟ้าได้้ แต่ตัวเลขหรือราคานั้นค่อนข้างจะเล็กน้อยมาก ๆ ในเอกสารหน้านี้ชัดเจนครับ โครการที่ทาง กกพ. หรือทางรัฐต้องการที่จะให้มีการผลิตพลังงานหมุนเวียนจาก solar rooftop การไฟฟ้านครหลวง 30 เมกะวัตต์ 70 เมกะวัตต์ โดยขายอัตราส่วนเกินในอัตรา ไม่เกินถ้าไม่ได้เขียนเอาไว้ว่า น่าจะประมาณ 3 บาทกว่า ๆ ขายให้ในราคา 1.68 บาทต่อหน่วย ระยะเวลารับซื้อ 10 ปี ฉบับนี้ ประะชาชนที่ทำสัญญาน่าอับอายขายหน้ามากท่านประธานครับ รัฐตั้งโครงการไว้ 100 เมกะวัตต์ จากเป้าหมาย 100 เมกะวัตต์ ซึ่งต่ำกว่าเป้าหมาย่ค่อนข้างมาก เพราะฉะนั้้นสิ่งที่เกิดขึ้นผมไม่โทษใครว่าเป็นปัญหาจากอะไรอย่าลืมว่าไฟฟ้าที่ต้องมีเสาไฟฟ้าแล้วต้องมีการขออนุญาตต้องมีอะไรจิปาถะมากมาย หลักแสน รัฐบาลก่อนหน้านี้มีการสนับสนุน เพราะฉะนั้นการพัฒนาเรื่องหมุนเวียนของประเทศ ต้องกราบเรียนท่านประธานว่าเป็นหน่วยงากฎเกณฑ์กติกาต่าง ๆ เพื่อที่จะให้ล่อใจให้ประชาชนสนใจที่จะลงทุน เพราะว่าเขาไม่ได้ลงระดับพันระดับหมื่นส่วนมากแล้วหลัที่บ้านผมประมาณ 3 แสนกว่า เมื่อประมาณ 7-8 ปีที่แล้ว ตอนนี้ค่าไฟฟ้า ที่ผมได้มาจากการไฟฟ้า ที่ผมขายให้การไฟฟ้าโครงการเริ่มต้นแรก ๆ ยูนิตหนึ่งหลายบาท 5 - 6 บาท ท่านประธานครับ ผ่านมาปี 2565 เมื่อเร็ว ๆ นี้เอง ผมก็อ่านข่าวพบเจอว่ามีการปรับอีกแล้ว หรือยูนิตละ 2 บาท ถ้าผมจำไม่ผิด 2.20 บาท ขณะที่ค่าไฟฟ้าเวลานี้ยูนิตเป็นผลจากค่า FT ที่แพงขึ้นเพราะฉะนั้นการที่้าผมจำไม่ผิด 2.20 บาท ขณะที่ค่าไฟฟ้าเวลานี้ยูนิต ประชาชนใช้พลังงานทดแทนหรือพลังงานหมุนเวียน ต้องมีองค์ประกอบมีปัจจัยหลาย ๆ อย่าง 1. ทำให้สะดวกขึ้น ทำให้ง่ายขึ้น 2. ทำให้ถูกลงเป็นืผมเข้าใจว่า เวลานี้ต้นทุนของการผลิตถูกลงแล้ว 3. สำคัญที่สุดคือ ค่าไฟฟ้าที่รัฐจะรับซื้อจากประชาชนลงทุนติดตั้ง 2 แสนกว่า นอกจากจะใช้ เหลือก็ขายให้กับการไฟฟ้าที่ขายให้กับกการไฟฟ้า ชาวบ้านเขาบอกว่าถูกรัฐเอาเปรียบค่าไฟฟ้ายูนิตละรับซื้อในราคา ปี 2562 2.60 บาท แต่ตอนนี้ดีหน่อย ผมอ่านไม่ผิดนะบาท 681.68 บาท ผมไม่ได้อ่านผิดตอนนี้รับซื้อในราคา 2.50 บาท ผ่านไปแล้ว 2 ปีเพราะฉะนั้น กราบเรียนว่าถ้าจะให้โครงการนี้ มีความสำเร็จมีข้อมูลทั้งหมด ปี 2562 ปี 2563 ปี 2564 ปี 2565แต่ละปีกำหนด 100 เมกวัตต์บ้างหรือ แต่ไม่เคยเข้าเป้าในการที่จะให้ประชาชนเข้ามาสู่ แม้แต่ปีเดียวและปี 2562 เห็นชัดเจนครับ 121 ราย ช่วยกรุณา ท่านได้เคยมีการวิเคราะห์ไหมว่า และทำไมทุกประเทศทั่วโลก ท่านไปดูตอนนี้ยิ่งมีปัญหาเรื่องรัสเซีย เรื่องยูเครน เรื่องอะไรทุกประเทศรณรงค์ และพยายามสนับสนุนให้ประชาชน ให้ชาวบ้านติด solar กันเป็นแสน ๆ หมื่น ๆ ยุโรปเกือบทุกประเทศผมไปดูมา มีการติดตั้ง solar มากมายมหาศาล ประเทศจีน โซลาร์ฟาร์มหรือ solar rooftop ได้รับการสนับสนุนเป็นอย่างมากอันนี้เป็นท่านไปคิดเพื่อระดมสมอง เพื่อที่จะให้โครงการนี้ประสบความเร็จให้ประชาชนให้ความสนใจ ขอบคุณท่านประธานครับ มีท่านใดจะอภิปรายอีกหรือไม่ มีหรือไม่ครับ ถ้าไม่มีผมขอปิดรับรายชื่อผู้ที่จะอภิปราย ขอขอบคุณครับ ท่านประธานท่านสมาชิกวุฒิสภา ที่ให้ความสนใจในรายงานประจำปี 2562 ของ กกพ. ข้อมูลต่าง ๆ เพิ่มเติม ตอบชี้แจง เริ่มจากคำถามคำถามของพลเอก สราวุธ ชะลออยู่ โดยข้อสังเกตอันแรกเกี่ยวกับระยะเวลาล่าช้า ควรเร่งรัดในเรื่องของการทำรายงาน อันนี้เราก็ยอมรับว่างานปีนี้ล่าช้าโดยจำกัดของข้อกฎหมายงานต่าง ๆ เสร็จแล้วก็ต้องปิดบัญชีรองบรับรอง ก็ใช้เวลาประมาณ 3 เดือน 6 เดือนหลังจากนั้นก็ต้องนำเสนอรายละเอียดต่าง ๆ สู่รัฐมนตรีพลังงาน เพื่อเข้าสู่การประชุม กพช. รับรอง หลังประชุม กพช. รับรองเสร็จแล้วก็เข้ามาที่คณะกรรมาธิการวุฒิสภา ส.ส. สภาผู้แทนราษฎร ซึ่งรายงานครั้งนี้เราเข้าสภาผู้แทนราษฎรไปเมื่อวันที่ 18 พ.ย. 64 แล้วก็เสนอวุฒิสภา ซึ่งจริง ๆ แล้ว เสนอในการประชุมครั้งนี้ อาจจะดูแต่ต้องเรียนว่าในรายงาน 2562 แล้วก็รายงานเข้ามาสู่วุฒิสภาแล้ว ปัจจุบันบรรจุอยู่ในเว็บไซต์สำนักงาน เข้าสู่เว็บไซต์เรียบร้อยแล้ว รอนำเสนอทาง ส.ส. แล้วก็ สว. ตามลำดับเข้ามาชี้แจงได้ในเร็ว ๆ นี้ รายงานของปี 2564 ตอนนี้เราเริ่มทำแล้ว เราเริ่มทำคร่าว ๆ อยู่ในเว็บไซต์ของสำนักงาน ท่านวุฒิสมาชิกที่สนใจลงใน website ของสำนักงานได้ เรามีให้ดูตลอดเวลา รูปเล่มหรือกระบวนการต่าง ๆ ต้องนำเข้าสู่กระบวนการตามลำดับน่าจะประมาณ 7 - 8 เดือน น่าจะเข้าสู่ระบบแล้วเข้าสู่ ป.ป.ช. ทาง ส.ส. แล้วก็ ส.ว. ่ตามลำดับในส่วนของระยะเวลาในการรายงาน เพื่อพยายามจะทำให้เร็วที่สุด ส่วนถัดมาคำถามเรื่องการกำกับกิจกการเป็นเลิศ ในเรื่องการปรับ FT อะไรต่าง ๆ อันนี้ต้องเรียนในการทำเรื่อง FT กับเรื่องค่าไฟฐาน เราทำตามปกติอยู่แล้ว ก็จะมีเรื่องของ FT ทุก ๆ 4 เดือนตามรอบ FT ค่าไฟฐาน อะไรต่าง ๆ เราก็ทำอยู่แล้วไม่ว่าจะเรื่อง ของนโยบายยูนิฟอร์มทารีฟ ติดตามการลงทุนทุกงวดคือนำทั้ง 3 การไฟฟ้ามา แผนการลงทุนต่าง ๆ ว่าลงทุนจริงเท่าไร เหลือเท่าไร แล้วก็ต้นทุนต่าง ๆ ก็ดำเนินงานมา จากการดำเนินการก็จะทำให้เรามีเงินส่วนเกิน เราเรียกว่าเงินบริหารค่าไฟ เหลือในแต่ละปี มีจำนวนหนึ่ง ซึ่งในช่วงวิกฤติโควิดเราก็ใช้เงินเหล่านี้เข้ามมาช่วยบรรเทาลดค่าไฟให้กับประชาชนไปในช่วงหนึ่งแล้ว น่าจะประมาณ 20,000 กว่าล้านบาท ตั้งแต่ปี 2557 จนถึงปี 2562 ซึ่งหลายปีอยู่เหมือนกันหลายปี ก็ได้รวบรวมเข้ามา ก็ต้องเรียนว่าในกระบวนการติดตามกำกับการไฟฟ้าเราดำเนินการเป็นประจำอยู่แล้วเป็นรอบปกติ แต่ว่ารอบใหม่เป็นรอบที่ค่าไฟออกมา อันนี้เราก็ทำอยู่ทำจนเสร็จแล้ว แต่ตอนนี้มีสถานการณ์โควิด กกพ. ลองมาพิจารณาดูใหม่ว่าควรจะประกาศอย่างไรและควรจะประกาศอย่างไร อาจจะกระทบต่อประชาชนบ้าง อยู่ในระหว่างพิจารษอยู่หลังจากการกำกับเป็นเลิศปัจจุบันเท่าที่เรารู้กันอยู่ก๊าซมีการแยกระบบศูนย์ control ในการนำเข้า แล้วก็เราก็มีการดำเนินการปรับปรุงอย่างต่อเนื่องการปรับต่าง ๆ ต้องเรียนว่า GPA หลักใหญ่ ๆ เอานำมาจากต่างประเทศ นำมาใช้เป็นตัวอย่างก่อนมีปัญหาอุปสรรคใด ๆ เราก็ปรับไปเรื่อย ๆ แล้วก็ในส่วนนี้ต้องเรียนว่าเราปรับตามโครงสร้างที่มีอียู่ ในปัจจุบันก็ต้องเรียนว่าโครงสร้างแก๊สธรรมชาติของเราจะมีแก๊สธรรมชาติ ช่วงนี้แก๊สในอ่าวไทยขาดลง ทำให้นำเข้าก็เลยทำให้โครงสร้างอะไร ต่าง ๆ ก็อาจจะมากขึ้น ก็คือว่ามีกระบวนการนำเข้าแก๊ส และส่งออกมากขึ้นเหมือนกัน เรื่องของมาตรการส่งเสริมผู้ประกอบการรายเล็กก็ต้องเรียตามข้อเท็จจริง ว่าการนำเข้าแก๊สควรจะเป็นรายใหญ่ เพราะว่านำเข้า 1 ลำเรือ เรือจะเรียกว่าคุ้มค่ามากกว่าการบริหารจัดการจะง่ายกว่ารายเล็ก เพราะฉะนั้นการนำรายเล็กเข้ามาก็จะทำให้การบริหารยากขึ้น ก็มีรายเล็กหลายรายมาสอบถามอยู่เหมือนกัน เราก็พยายามแนะนำว่าควรจะรวมกันให้เป็นหนึ่งก้อนใหญ่ ใน GPA อนุญาตให้ดำเนินการได้ แล้วก็เริ่มมีความflexible มากขึ้น แล้วไม่พอหรือขาดซื้อขายกันระหว่างคนนำเข้า ปรับปรุง GPA ให้มากขึ้นสามารถนำแก๊สต่าง ๆ ที่เข้ามาซื้อขายกันเองมากขึ้น ถัดมาก็เป็นเรื่องของศูนย์พยากรณ์ เรื่อง RE ณ ปัจจุบัน ได้รับข้อมูลต่าง ๆ เราพยายามดูตรงนี้อยู่เหมือนกันว่า การกำกับ RE ให้เป็นประโยชน์จะทำอย่างไรได้ดี ในส่วนของ กฟผ. ก็กำกับไฟฟ้าในส่วนที่เข้า เข้าจ่ายตรงเข้ากับระบบแรงสูง แต่ในแรงต่ำเองก็มีการส่งข้อมูลให้ กกพ. อยู่เหมือนกัน ในอนาคตช่วงนี้ เราก็จะพัฒนาให้เป็นข้อมูลค่อนข้างจะเป็น real time มากขึ้นตอนนี้ก็มีการประสานงานมากขึ้น และในอนาคตถ้าเป็นระบบดิจิทัลมากขึ้นแล้ว ก็คงส่งข้อมูลในลักษณะที่ real time มากขึ้น ต่อมาเรื่องการส่งเสริมเรื่องนวัตกรรมอย่างให้กรอบเวลาชัดเจนในเรื่อง sandbox ต่าง ๆ เราก็ดำเนินการไปตั้งแต่เฟสแรกแล้ว ยังไม่สนับสนุนให้ไปสร้างอะไรใหม่ ๆ พยายามนำของเก่าที่มีอยู่ มาทดลอง การทดลองเพื่อที่จะให้มีอันไหนมีข้อสงสัย ใหม่ ๆ เกิดขึ้น และเห็นว่ากฎกติกาอาจเป็นอุปสรรค เราก็อนุญาตให้ทดลองมาใช้ก่อน แต่เราพยายามจำกัดค่าใช้จ่ายไม่ให้เป็นภาระ เพราะว่าโครงการ sandbox จะมีเกิดขึ้นภายในระยะเวลานั้น ๆ 2 -3 ปีจบแล้ว เราจะเอาผลของ sandbox อีกทีหนึ่งว่ากิจการเหล่านั้นคุ้มค่า หรือเป็นประโยชน์ต่อกิจการในภาพรวมหรือไม่ในภาพรวมก็จะมีการปรับกฎระเบียบและแก้ไขในโครงการเอง ก็มีการทดลองหลาย ๆ เรื่องหรือไม่ว่าจะเป็นเรื่องขอวางสายจำหน่ายไฟฟ้าที่บอกว่าสามารถติดโซลาร์ได้จำนวนจำกัด ถ้าเราลองขยายให้มากขึ้น จะมีผลกระทบอะไรบ้าง ซึ่งตรงนี้ไปอยู่ว่าจะมีผลอย่างไร ถัดมาเป็นเรื่องของยานยนต์ไฟฟ้า ต้องเรียนว่า ยานยนต์ไฟฟ้าทาง กกพ. เรามีส่วนดูแลในเรื่องของการจ่ายไฟให้กับสถานี EV มีหลายปัจจััยไม่ว่าจะเป็นเรื่องที่ท่านวุฒิสมาชิกก็ได้กล่าวมาแล้ว ในเรื่องของราคารถยนต์ ซึ่งอันนัันเป็นส่วนของภาคนโยบายรัฐบาล แต่ส่วนของ กฟภ. เองก็ดูแลในเรื่องบรรจุแล้วก็เรื่องค่าไฟ เราก็เห็นว่าเรื่องของการซื้อรถยนต์ไฟฟ้าเข้ามาตามที่ท่านสมาชิกก็จะไม่ค่อยมีปัญหาอุปสรรคเท่าไร เพราะชาร์จที่บ้านไปแต่ว่าคนที่มาใช้ก็อาจจะมีปัญหาบ้าง ใช้ที่ต่างจังหวัด เดินทางไกล ๆ อาจจะหาสถานีลำบาก ก็คือประมาณ 10-20 นาที เพื่อที่รถจะใช้ต่อไปได้ ก็ใช้พลังงานไฟฟ้าค่อนข้างสูง เรียกว่าดีมานด์ชาร์จ วันหนึ่งมีรถเข้ามาไม่กี่คันก็จะไม่คุ้มทุน เพราะว่าวัตต์ที่ชาร์จสูง แล้วก็จะต้องจ่ายดีมานด์ชาร์จ ทาง กกพ. ก็เห็นว่าตรงนี้เป็นประโยชน์ในการสนับสนุนอัตราเรตพิเศษให้เป็นเรตที่เราตัดดีมานด์ เพื่อไปใช้สักปี 2 ปี จะดูว่าพฤติกรรมจะช่วยสนับสนุนให้คนใช้รถมากขึ้น หรือไม่โดยเรตนี้ก็จะเป็นเรตที่ทางในเรื่องค่าดีมานด์ชาร์ตค่าเอนเนอจีชาร์ตความเป็นจริงแต่เงื่อนไขเราดูแลให้เกิดความเป็นธรรมเพราะฉะนั้นผู้ใช้ไฟประเภทนี้ต้องมีข้อกำหนดว่าจะต้องมี ถ้าเรทนี้เป็นเรทภาษาเทคนิค เรียกว่าหมายถึงว่า ถ้าระบบไฟฟ้ามีความต้องการไฟฟ้าสูงสถานีชาร์จก็ต้องตัดไฟออก จะไม่เหมือนบ้านอยู่อาศัย แต่สถานีชาร์จที่ได้เรทโลว์ได้ไฟใช้ไฟในอัตราที่ถูกเฉพาะช่วงที่ระบบไม่มีการใช้ไฟไม่มีการใช้ไฟ ถ้าระบบมีการใช้ไฟ ซึ่งอันนี้เราก็เปิดมาแล้ว ก็ได้นำตัวนี้ไปใช้อยู่หลาย ๆ ที่ภูมิภาค นครหลวงว่าจะกำกับตัวนี้อย่างไร เพื่อที่จะให้ความเป็นธรรมแล้วก็จะได้ข้อมูลเหล่านี้มาประกอบการพิจารณาว่า เรตอีวีที่เป็นมาตรฐานทั่วไป เป็นเรตถาวรควรจะเป็นอย่างไร เพราะว่าเราก็ศึกษาใส่ต่างประเทศอยู่เหมือนกันเขาก็เอาดีมานด์ชาร์จในส่วนนี้มองดูอยู่ว่ าเดี๋ยวได้ข้อมูลแล้วจะสรุปถึงจะเป็นธรรม เป็นเรตที่สนับสนุนให้ใช้ไฟอีวีเป็นธรรมสำหรับผู้ที่ใช้ไฟบ้าน EV เช่นกันครับ ถัดมาก็เป็นประเด็นเรื่องโซลาร์ภาคประชาชน ต้องเรียนอย่างนี้ว่า Solar ก็มีพัฒนาการมาอย่างต่อเนื่อง ตั้งแต่เป็นโซลาร์ที่ขายอย่างเดียว ซึ่งตรงนี้ก็ไม่ต้องคิดอะไรมาก ยิ่งเยอะยิ่งขายก็ยิ่งได้เงิน เริ่มมีคนสนใจมากขึ้น ก็จะเป็น solar ที่ติดและใช้เองรัฐ ก็ไม่ยอมให้ขายออก คือ ใช้ในส่วนของโรงงาน เท่านั้น อันนี้คนเริ่มมีการใช้มากขึ้น แล้วก็เรียกว่าถ้าเป็นโรงงาน เขาจะเริ่มติดกันเพราะว่ามีควาามคุ้มค่ามาก ถึงจะใช้เองไม่ต้องเหลือออกก็ยังคุ้มแล้ว แต่ส่วนเป็นบ้าน เพราะว่าทางบ้านเอง ติดอย่างไรถึงจะคุ้มโรงงานต่างจากบ้าน เพราะว่าโรงงานมีคนงาน มีอุปกรณ์ต่าง ๆ ใช้เพราะฉะนั้นได้ไฟจ่ายไฟให้โรงงานคุ้มแน่นอนประหยัดไฟ 4 บาท 5 บาท ก็ว่ากันไปบางบ้าน ไม่มีคนอยู่ หรือมีคนอยู่ กลางวันไม่ได้ใช้ไฟ หรือใช้ไฟน้อย ก็เป็นนโยบายอีกอันหนึ่ง ให้บ้านอยู่อาศัยได้มีการติดตั้ง แล้วก็เกิดประโยชน์มากขึ้น โดยทางบ้านต้องมาดูว่า ในบ้านมีการใช้ไฟกลางวันเท่าไร แล้วก็ติดตั้งอย่าให้เกินปริมาณที่จะใช้ หรือไปทำงานบางทีไม่มีการใช้ ระบบก็จะรับซื้อไฟคืนให้ในราคาที่เป็นธรรม และบอกว่าราคาที่เป็นธรรมคืออะไร คนที่ติดโซลาร์เอง แล้วก็ประะชาชนที่ไม่ได้ติดโซลาร์ได้รับเรื่องร้องอยู่อย่างนี้ประจำว่าคนที่ก็สามารถติดโซล่าร์แต่คนที่ไม่มีเงินติดโซล่าร์ก็จะแบกรับภาระค่าไฟที่สูงขึ้นระบบทางนโยบายเลยให้เรามาพิจารณาดูว่าทำอย่างไรให้ความเป็นธรรมทั้งคนที่ติด แล้วก็คิดคำนวณราคาออกมาว่า 1.68 บาทเป็นราคาที่คิดจากโรงไฟฟ้า หลี่โรงไฟฟ้าลง อันนี้คือว่าถ้าเรารี่โรงไฟฟ้าที่เป็นแก๊สณ เวลานั้นต้นทุนประมาณ 1.68 บาาทไฟฟ้าจากโซลาก็เข้ามาเกิดความคุ้มค่าทั้งคู่บ้านก็ได้จ่ายไฟออกในราคาที่เป็นธรรมolar เรียกว่าไม่เสียประโยชน์ใด ๆ ก็จะไม่เพิ่มขึ้น อันนี้คือการบาลานซ์ ระหว่างคนติดกับคนไม่ติดคนอาจจะติดค่อนข้างน้อย ต้องเรียนว่าเป้าหมายเราก็พอทราบอยู่ว่า 1 บ้าน ติดได้ถ้านับเป็นเมกะวัตต์ จะไม่เยอะเท่าไร แต่ถ้านับจำนวน ณ ปัจจุบันเราก็ได้มีการปรับตัวเลขให้ เรารับประเภทที่เป็นโรงเรียน โรงพยาบาลเข้าระบบโรงเรียน โรงพยาบาลเราจะรับซื้อไฟที่ถูกกว่าบ้านเพราะฉะนั้นพอเอามาเฉลี่ยที่เป็นบ้านก็จะทำให้บ้านให้อัตราที่ดีขึ้น ณ ปัจจุบันในอัตรา 2.2 บาท ก็คือเฉลี่ยประชาชนที่ไม่ติดก็ไม่เสี่ยประโยชน์มีเสนอทางนโยบาย ณ ปัจจุบันก็มีคนเริ่มติดโซลาร์ภาคประชาชนในเรท 2.2 บาทมากขึ้น ปัจจุบันน่าจะ 1,642 ราย หรือประะมาณ 9 เมกะวัตต์ นับตั้งแต่ปีแรกจนถึงปีปัจจุบัน สนับสนุนให้คนติดมากขึ้น จนเป็นพันราย แล้วก็เข้าใจว่าช่วงนี้เป็นช่วงที่ฟอสซิลมีราคาสูงขึ้น คนก็น่าจะมาให้ความสนใจมากขึ้น ทางสำนักงานก็พยายามพัฒนาระบบไม่ว่าจะเป็นระบบจดแจ้ง ประสานการไฟฟ้าต่าง ๆ ณ ปัจจุบันคนที่ติดตั้งโซลาร์ภาคประชาชนสามารถลงทะเบียนได้หลายช่องทาง ทางคอมพิวเตอร์ เว็บไซต์สำนักงานก็ได้ ทางผ่านมือถือพวกนี้จะเป็นส่วนช่วยทำให้ ต้องเรียนอีกนิดหนึ่งว่าโซลาร์ภาคประชาชน มีคนสนใจมากมีคนน่าจะมากกว่าเกือบ 1000 ราย ซึ่งพวกนี้เราก็ให้สิทธิว่าคุณสามารถดำเนินการติดได้เลยเราไม่ได้ตัดสัญญาอะไร แต่ว่าระยะหลัง ๆ ปัจจุบันเราก็เริ่มมองแล้ว คนที่ถือสัญญาไว้เยอะ ก็มีข้อกำหนดว่า ภายใน 270 วัน มีจำกัดอยู่ในสายส่ง 1 สาย ไม่สามารถติดได้ทุกบ้าน อันนี้เป็นอีกมิติหนึ่ง ที่เราสนับสนุนให้ประชาชนเข้าถึงได้มากขึ้น แต่ในขณะเดียวกันเราต้องวาง ให้เกิดความเป็นธรรมระหว่างคนใหม่กับคนเก่าด้วยครับ ถัดมาเป็นเรื่องของโซลาร์เสรี เรื่องโซลาเสรีที่ทาง กพช. กำหนดนโยบาย อันนี้ต้องเรียนว่าโซลาร์ที่บอกว่า กกพ. ในหน้ารีพอร์ต เรียนว่าจริง ๆ ในส่วนนี้ โซลาร์ที่ติดเอง ไม่ได้เข้าโครงการโซลาร์ประชาชน เราก็ให้ดำเนินการได้อยู่ แต่ว่าทาง กกพ. เอง อาจจะมองว่านโยบายยังไม่ได้เปิดร้อยเปอร์เซ็นต์ เราก็เลยไม่ได้ออกเป็นประกาศหรืออะไรมา ให้สนับสนุนเต็มที่ แต่ว่าในขณะนี้ใครที่ดำเนินการติดโซลาร์หลังมิเตอร์ใช้เอง หรือว่าจะเป็นโรงงานที่มีไฟอยู่ข้างหลังโรงงานและจ่ายไฟเข้ามาใช้เอง อันนี้เราก็เปิดให้หมด ถัดมาก็เป็นเรื่องของส่งเสริมให้ใช้ไฟฟ้าราคาถูก แล้วก็กองทุนพัฒนาไฟฟ้า ในเรื่องของการแก้ไขประสิทธิภาพ ในส่วนของกองทุนพัฒนาไฟฟ้า ก็ต้องเรียนว่าในอดีตเรามองเห็นปัญหาอุปสรรคตามที่ท่านวุฒิสมาชิกได้กล่าว คือว่าการใช้เงินค่อนข้างจะล่าช้า การพิจารณาอนุมัติจะต้องส่งข้อเสนอจากภูมิภาคเข้ามาที่ส่วนกลางให้ส่วนกลางพิจารณา ทาง กกพ. เองก็เริ่มปรับปรุงวิธีใหม่จากอดีตปี 60-61 จำนวนเข้ามาช้า เราก็ปรับปรุงเกณฑ์ใหม่ โดยให้กองทุนออกเกณฑ์เป็นกรอบคร่าว ๆ ให้ และมีการมอบอำนาจให้พื้นที่ไปอนุมัติให้เอง จากเดิมเป็นคนส่งโครงการมาให้ทาง คบรพ. กองกลางมาให้อนุมัติ ปัจจุบันนี้เราก็ไม่ให้ทำโครงการ คฟร. อนุมัติโดยที่หน่วยงานที่อยู่ในพื้นที่ทำโครงการส่งเข้ามา ในพื้นที่เลย จะกำหนดกรอบไว้ให้ว่า กรอบของโครงการจะมีประเภทใดบ้าง 5 - 7 ประเภท ให้ คฟร. พิจารณาอนุมัติดำเนินการได้เลย แล้วก็รายงานมาที่อันนี้ก็เป็นอีกกลไกหนึ่ง เข้าใจว่าตั้งแต่ปี 62 ดำเนินการมา ยังติดตามผลงานอยู่ว่าการดำเนินการจะเริ่มเหล่านี้จะช่วยเร่งรัดตัวกองทุนได้มากน้อยเท่าไร เราก็ติดตามอยู่ และมีกลไกต่าง ๆ ในการติดตามเงินไม่ว่าเรื่องของพยายามที่จะอนุมัติ แล้วก็จ่ายเงินโดยตรงให้กับคนทำงานเลย ซึ่งตรงนี้เราปรับปรุงใหม่ ในปี 2563 ปรับปรุงใหม่ อยู่ในระหว่างพัฒนา ถัดมาในเรื่องของงบเงินของสำนักงานที่บอกว่ามีเงินเหลื่อมค่อนข้างเยอะ ก็ต้องเรียนว่า สำนักงานเราออฟฟิศที่เราอยู่ เป็นออฟฟิศที่เราเช่าประจำปี และมีสำนักงานเขตอยู่ที่ต่างจังหวัด ใน 13 พื้นที่ ส่วนใหญ่ออฟฟิศที่เช่าทั้งหมด มีการตั้งงบประมาณไว้ว่า จะสร้างอาคารสำนักงานเป็นของตัวเอง เลยทำให้ต้องมีงบสะสมเข้ามาเพิ่งเริ่มสร้างไปเมื่อต้นปี 63 เริ่มก่อสร้าง เข้าใจว่าหลังจากก่อสร้างจะมีการใช้เงินในส่วนนี้ เงินเหลือค้างตรงนี้จะน้อยลง เราก็กันงบอีกส่วนหนึ่งไว้สำหรับสำนักงานเขต ปัจจุบันเราก็มีการตัดสินใจว่าจะทำหรือไม่ทำปัจจุบันหลาย ๆ สำนักงานอยู่ในลักษณะแบบเดิมก็เช่าอยู่ต่อ เพราะฉะนั้นจะมีเงินงบประมาณเหลือตามที่ผมเรียนว่า ในปีนี้เรามีเงินเหลือส่งคืนคลัง ตามที่เรียนว่าในปีนี้มีเงินเหลือส่งคืนคลังประมาณ 100 ล้านพอเข้าใจว่างบอยู่ในระดับที่ดีขึ้น เพราะมีการกันส่วนสำนักงานเขตก็ตัดสินใจแน่นอนว่า เราจะไม่สร้างออฟฟิศย่อย ๆ ทุกที งบที่เหลือส่งคืนคลังที่ทางได้ถามก็คือระบบ OSS สถาบัน One Stop Service เป็นแนวนโยบายทางปฏิรูปก็ต้องเรียนว่าสำนักงาน กกพ. เองก็ได้ดำเนินการอย่างเต็มที่ มาเพื่อให้ผู้ประกอบการสามารถดำเนินการได้อย่างรวดเร็วเราทราบดีว่าใบอนุญาตในการประกอกกิจการพลังงานมีหลายใบ แล้วก็หลาย ๆ ใบ ซ้ำซ้อนกัน เราก็พยายามให้เหลือใบเดียว สุดท้ายในแนวปฏิรูป มีแนคิดที่จะยกเลิกใบอนุญาต รง. 4 ใบอนุญาต รง.2 ซึ่งเราก็ตามหน่วยงานที่เกี่ยวข้องมาตลอด ซึ่งในตัวเราเองยกเลิกเราต้องไปกำกับดูแล และมีการเตรียมไม่ว่าจะสำนักงานเขต รับเรื่องร้องเรียนเรื่องอะไรต่าง ๆ หรือแม้กระทั่งกับหน่วยงานเหล่านี้เหมือนกับ solar roof ยกเลิกความไม่เป็นโรงงาน และไปกำกับแทนโรงงาน พลังงานลมก็ยกเลิกความเป็นโรงงานเราก็มีการออกกฎเกณฑ์ต่าง ๆ ไม่ว่าเรื่องระยะห่าง ระยะเสาล้มอะไรต่าง ๆ เพื่อที่จะดูแลแทนกรมโรงงาน เช่นเดียวกัน ในรูปทั่ว ๆ ไป ถ้ายกเลิกทั้งหมด เราออกกฎเกณฑ์ไว้รองรับในกรณียกเลิก รง. 4 แล้ว แต่ปัจจุบันเราพยายามเร่งติดตามตลอดเมื่อไรท่านจะยกเลิก ทางเราพร้อม 100 % แล้ว เช่นเดียวกัน รง. 2 เราก็ติดตามไปที่กรมพลังงานทดแทน และกรมอนุรักษ์พลังงานติดตามความก้าวหน้าอยู่ เรียนทุกท่านให้ทราบว่า ทางเราพร้อม 100 เปอร์เซ็นต์แล้ว อยู่กับหน่วยงานที่เกี่ยวข้องยว่า พร้อมที่จะยกเลิกเท่าไร ขอฝากท่านสมาชิกวุฒิสภา ถ้ามีโอกาส ฝากช่วยตามกับกรมพัฒนาพลังงานทดแทนถัดมาเป็นเรื่องของท่านวุฒิรัฐ วิชัยรัตน์ เรื่องวิสัยทัศน์กิจการพลังงานที่ยั่งยืน แล้วก็ความเหลื่อมล้ำ แก๊สธรรมชาติ แล้วก็สารจากท่านประธาน เรื่องคุณภาพบริการ ต้องเรียนว่า ตามหลัก กกพ. เอง มองถึงเรื่องความเป็นธรรมเป็นหลัก อยา่งทีเรียนว่าโซลาร์ประชาชนเรามีวิธีการคิดการคำนวนอย่างไรให้เกิดความเป็นธรรมผู้ที่ใช้และผู้ที่ไม่ได้ใช้ อัตรา EV อัตราต่าง ๆ พยายามให้เกิดความเป็นธรรมถ้าไม่มีนโยบายอะไรพิเศษเรามองถึงความเป็นธรรมเิป็นหลักว่า ผู้ที่ติดกับผู้ที่ไม่ได้ใช้ต้องมีความเป็นธรรมเท่ากัน แต่ในบางโครงการต้องเรียนว่าบางโครงการ เป็นนโยบายกำหนด ไม่ว่าจะเป็นโครงการอะไต่าง ๆ อันนี้เป็นไปตามภาคนโยบาย เราต้องให้ความสนับสนุนภาคนโยบายแม้แต่เรื่องยูนิฟอร์มทาลีฟต้องเรียนตรง ๆ ว่าอัตราเรตเดียวกันทั่วประเทศ ทางภาคนโยบายมีนโยบายมาว่าผู้ใช้ไฟทั่วประเทศต้องได้อัตราเดียวกัน เพื่อที่ให้การกระจายความเจริญไปสู่ต่างจังหวัดอันนี้เราดำเนินการตามนโยบายตาม uniform tariff ตอนนี้ก็มีการยกเว้นประเภทเกาะต่าง ๆ เนื่องจากว่าอาจจะยกเว้น ไม่ยูนิฟอร์มถ้าเป็นอัตราเดียวกันในกรอบที่ใคร ๆ ทำให้ไม่มีไฟฟ้าใช้ทาง กกพ. กำลังพิจารณาอยู่ว่า ที่อยู่ไกล ๆ ได้มีไฟฟ้าใช้ ถึงเรทไม่ใช่เป็นเรตที่เราใช้อยู่ เรทจะสูงกว่านิดหน่อย แต่ยังดีกว่าที่ประชาชนมีการดำเนินการในส่วนนี้อยู่ เดี๋ยวเขาก็มีการพัฒนาตามมาในอนาคตส่วนอีกอีกเรื่องหนึ่งที่ท่านถาม ก็เป็นเรื่องของการนำเงินของกองทุนมาช่วยเหลือประชาชนได้ไหม อันนี้ต้องเรียนว่ากองทุนพัฒนาไฟฟ้ามี1 2 3 4 5 6 เงินที่เอาเงินส่วนเกินของการไฟฟ้าไปพักไว้ เพื่อที่จะโอนไปให้การไฟฟ้า ยกตัวอย่างเงินเหลือค่อนข้างเยอะหน่อยนโยบายที่เป็นอัตราไฟฟ้าอัตราเดียวกันเอาเงินตัวนี้ไปส่งให้การไฟฟ้าส่วนภูมิภาค กองทุน วิธีการอย่างนี้ก็เลยทำให้ดูเหมือนเงินที่่อยู่ในกองทุนมีจำนวนเยอะ อันนี้คือเงินที่ tranfer ระหว่างการไฟฟ้าเงินพวกนี้ที่ transfer ไปอยู่กับเราเดี๋ยวเดียว ส่งต่อให้การไฟฟ้า อันนี้ก็เลยทำให้เงินดูเยอะ แต่ตัวเลขที่เป็นเงินกองทุนจริง ๆ น่าจะตกประมาณ 3,000 ล้านบาท ที่เป็นกองทุนและเป็นไปตามวัตถุประสงค์ที่สนับสนุนให้พื้นที่ที่ติดตั้งโรงไฟฟ้าได้ ให้สามารถติดตั้งโรงไฟฟ้าได้นำไปใช้ตามกรอบที่กำหนด ต้องเรียนว่าเงินในส่วนของกองทุน ไม่สามารถนำมาลดค่าไฟให้ประชาชนได้ เนื่องจากว่าติดเรื่องวัตถุประสงค์ จำนวนเงินไม่ได้มีจำนวนมากนัก ก็เคยมีข้อเสนอเหมือนกันว่า ให้เอาเงิตัวนี้ค่าไฟฟรีให้สำหรับพื้นที่ต่าง ๆ ได้ไหม คือว่าถ้าเอาเงินที่ได้จากกองทุนพัฒนาไฟฟ้าเป็นค่าไฟฟรีแล้วคิดกว่าไม่น่านะมีประโยบน์เท่าไรขัดต่อวัถุประสงค์ของกองทุนหรือเปล่า ก็พิจารณาว่าถ้านำเงินเหล่านี้ไปทำภารกิจอื่นอาจจะช่วยลดผลกระทบทางด้านสิ่งแวดล้อม ผลกระทบต่าง ๆ ตามนโยบายต่าจะเป็นประโยน์มากกว่าควรจะทำนักพัฒนาในรูปแบบที่ทางโครงการกำหนดกฎหมาย เพื่อลดผลกระทบสิ่งแวดล้อม หรือเพื่อทำให้การพัฒนาทางด้านสังคมสุขภาพดีขึ้น อีกประเด็นหนึ่งคือใบแจ้งหนี้ ที่บอกว่าใบแจ้งหนี้รูปแบบรูปเก่า ๆ ควรจะมีระบบดิจิทัลไหม เรียนว่ามิเตอร์ในปัจจุบันถ้าเป็นโรงงานก็จะมีเป็น digital miter จะมีข้อมูล transfer ได้มาบางส่วนไปเลยหรือว่าเวลาเอาไปจด เอาเครื่องคอมพิวเตอร์ไปอ่านได้เลย แต่ในระบบบ้านอยู่อาศัยหลาย ๆ บ้าน ยังเป็นมิเตอร์จานหมุนอยู่ การเปลี่ยนมิเตอร์จำนวนเยอะ ๆ ทุกบ้านอาจจะเป็นภาระค่าใช้จ่าย แต่ก็ต้องเรียนว่าต้องคุยกับทางการไฟฟ้า ปัจจุบันก็มิเตอร์บ้านจะอยู่ในรูปอย่างโครงการโซลาร์ภาคประชาชน ถ้าใครติดโซล่าร์และต้องการขายไฟกลับทางการไฟฟ้าก็จะเปลี่ยนเป็นรูปดิจิทัลมิเตอร์อ่านได้ทั้งขาไปและขากลับ และหลาย ๆ บ้านสามารถดูตัวเลขผ่านมือถือได้ด้วย อย่างบ้านติดเองก็สามารถดูตรงนี้ผ่านมือถือได้ เช่นเดียวกัน แต่ว่ากระบวนการนี้ค่อย ๆ พัฒนาไป การลงทุนทีเดียวเยอะ ๆ อาจจะเป็นภาระต่อค่าไฟอยู่ ถัดมาเป็นเรื่องของ พลเอก เลิศรัตน์ รัตนวานิช เกี่ยวกับเรื่องเกี่ยวกับเรื่องรายงานปี 2562 ต้องเรียว่าอันนี้ก็ต้องเรียนว่าที่กล่าวมาแล้ว ขั้นตอนมีขั้นตอนของมันอยู่ แต่อะไรที่เสร็จแล้ว รายงาน 2563 เล่มที่สมบูรณ์อยู่ในเว็บไซต์ สนง.รายงาน 64 ที่เสร็จแลวบางส่วน แต่ยังไม่ได้รับรองก็จะมีปรากฏอยู่ ผลกระทบในระดับพลังงานโลก ว่าปัจจุบันจะมีอะไรอย่างไร และเราจะบริหารจัดการอย่างไร ต้องเรียนว่าค่าพลังงานในอดีตก็จะขึ้นลงตามราคาน้ำมันเป็นหลักส่วนราคาแก๊สน้ำมันเป็นหลัก ราคาแก๊สค่อนข้างจะเสถียรนิดหนึ่งไม่ว่าจะเป็นแก๊สในอ่าวหรือแก๊ส LNG แต่หลังจากนั้นมาประมาณ ปี 62 เริ่มเกิด COVID พอ 63 เข้ามาทุกประเทศใช้พลังงานลดลงทำให้ราคาแก๊สต่าง ๆ ลดลงมาก จะสังเกตได้ว่าค่า FT เราจะเป็นลบตลอด เนื่องจากว่าต้นทุนแก๊สก็ค่อนข้างถูกเราซื้อแก๊สมาใช้ก็ทำให้ราคาถูก จะติดลบมาตลอดปี 2563 หลังจากนั้นช่วงโควิดค่อนข้างหายแล้ว ฟื้นหลาย ๆ ประเทศก็เริ่ม มีการแย่งกันใช้พลังงานประกอบกับว่าช่วงนั้นเองโรงที่ผลิต LNG หลาย ๆ ที่ เนื่องจากราคาต่ำมากเขาไม่ได้ผลิตทำให้ supply ทั่วโลกน้อยลง พอมาเริ่มแย่งกันใช้พลังงานก็เลยทำให้ราคา LNG ค่อนข้างสูงขึ้นประเทศไทยเราเองถือว่าโชคดีหน่อยหนึ่ง ระบบผลิตไฟฟ้าเรามีการใช้แก๊สอยู่ประมาณเกือบ 60 เปอร์เซ็นต์ที่เหลือเป็นเรื่องเชื้อเพลิงอื่น ๆ ไม่ว่าจะเป็นชีวมวลถ่านหิน ส่วนในเกือบ 60 เปอร์เซ็นต์ อยู่นิดหนึ่ง ส่วนที่เหลือเป็นแก๊สในอ่าวไทยบวกกับแก๊สพม่า แต่ระยะหลังมาตามที่ทราบแก๊สในอ่าวไทยเริ่มจะน้อยลงตลอด เพราะฉะนั้นตรงนี้ผมเรียนได้เลยว่าการที่ของถูกเราน้อยลง และนำของแพงมาใส่ อันนี้จะต้องทำให้ค่าไฟเพิ่มอยู่แล้ว โดยศักยภาพตามปกติที่การคำนวนตรงไปตรงมาแต่พอดีบังเอิญเเรามาเจอช่วงมีการเปลี่ยนผ่านสัมปทานลดลงมากกว่าปกติ ในขณะเดียวกัน LNG แพงมากกว่าปกติ กระตุกทำให้ FT ค่อนข้างจะสูงมากกว่าปกติ อันนี้เป็นข้อ เท็จจริงที่นำมาแลกเปลี่ยน เพราะท่านถามว่าที่เกิดขึ้นเป็นอย่างไร และเราจะแก้อย่างไาร จะเห็นว่าตัว LNG ใช้มากขึ้น เริ่มใช้ก็เลยทำให้ค่าไฟค่อนข้างแพง ในอดีตปี 2563 เราเริ่มมีการใช้ LNG มากขึ้นแล้ว แต่ในส่วนนั้น LNG ต่ำก็เลยไม่กระทบต่อค่าไฟมากนัก ช่วงนี้สูง เลยกระทบเยอะ พอกระทบเยอะ เราบริหารจัดการอย่างไร ก็พยายามที่จะใข้ LNG ให้น้อยลง ในปีที่แล้วเราก็พยายามที่จะยืดอายุโรงไฟฟ้าแม่เมาะ เนื่องจากโรงไฟฟ้าแม่เมาะเป็นโรงไฟฟ้าที่เรามีเชื้อเพลิงคุมราคาได้ ยืดไป ลดการใช้ LNG ได้บางส่วน มีการประกาศรับซื้อชีวมวลเพิ่มเติมที่ไม่ว่าใครมีกำลังผลิตเหลือและจะมาขายให้ระบบเรารับซื้อประกาศรับซื้อไปแล้วก็ชัดเจนว่าหรือแม้แต่กระทั่ง solarroof ที่ยังไม่เคยมีสัญญาขายเราก็อนุญาตให้ขายได้ เปิดรับซื้อเข้ามาเพื่อทัี้งหมดจะลดการนำเข้า LNG การนำเข้า LNG ถัดมาเนื่องจากว่า LNG ที่เรานำเข้าไม่พอ ทำให้ราคา LNG สูงค่อนข้างมาก บางครั้งสูงถึง 50 เหรียญเราก็พยายามจะหาวิธีบริหารว่าโรงไฟฟ้าบางโรง ถ้ามีการเดินเครื่องด้วยน้ำมันได้ จะให้เดินน้ำมันมา ทดแทน LNG ตัวนี้จะช่วยบรรเทาไม่ให้ราคา FT สูงเกินไป แต่แบบที่เรียนว่ายังอยู่ในระดับที่สูงอยู่ เพราะในอดีตที่เป็น LNG ตกอยู่ประมาณ 10 กว่าเหรียญ ต้น ๆ ตอนนี้ขึ้นมาประมาณ 20 กว่า เพราะฉะนั้นทำให้ค่าไฟเพิ่มขึ้นโดยอัตโนมัติ ถามว่าเราแก้ไขอยา่งไร ก็อย่างเรียนคือใช้น้อยที่สุด ถัดมาก็เรื่องของผลตอบแทนของการไฟฟ้า วุฒิสภามีการแนะนำมาว่าให้ไปพิจารณาผลตอบแทนการไฟฟ้าลง ในปี 2563 เรานำแนวคิดนี้ไปดำเนินนการก็ได้เงินมาบ้างเล็กน้อยแต่ไม่เยอะนักนำมาลดค่าใช้จ่ายให้ประชาชน อันนี้ก็คือเป็นภาพรวมของพลังงานว่าโดยศักยภาพเราต้องอาศัยเชื้อเพลิงที่เป็นแก๊ส เพราะว่าถ้าแก๊สน้อยลงและเราต้องสั่งเข้ามากขึ้น เราก็ต้องดำเนินการแบบที่ว่ามาทดแทนให้มากที่สุด ถามว่าในระยะสั้นก็อย่างที่เรียน แต่ในระยะยาวคงต้องมาพิจารณาดูกันว่าเราจะอิงกับแก๊สไปอีกเท่าไร เพราะว่าถ้าใช้แก๊สเยอะก็ต้องมีวิธีการบริหาร มีตัวถังเก็บอะไรมากกว่าเดิม หรือมีระบบโครงข่าย ไม่เหมือนกัน แก๊สพม่า แก๊สอ่าวไทย LNG เรียกว่าปรับปรุงระบบครั้งใหญ่ถ้าเราตั้องการที่จะใช้แก๊สยืนพื้น แต่ในขณะเดียวกันเราได้ประสานกับภาคนโยบายก็มีการนำเข้าไฟฟ้าจากลาวเพิ่มขึ้น อันนี้ก็เป็นส่วนหนึ่งที่อาจจะบรรเท่าค่าไฟ อันนี้จะเป็นส่วนหนึ่งที่ช่วยบรรเทาค่าไฟที่มาจากไฮโดรค่าผันแปร ค่าไฟค่อนข้าง่จะนิ่งรับซื้อRE มากขึ้นตามแผนพลังงานของประเทศมามากขึ้น แต่อย่างไรก็ตาม พลังงานที่เป็นพลังงานฟอสซิลก็ยังมีความจำเป็นอยู่ อันนี้ในระยะยาวคงต้องมาร่วมหารือกับทางผู้เกี่ยวข้องทั้งหมดว่าทิศทางในประเทศจะเดินไปอย่างไร ในเรื่องของภาพรวมพลังงาน แต่ว่า กกพ. ในระยะสั้นเราพยายามหาวิธีทดแทนหรือวิธีการบรรเทาให้ได้มากที่สุดเท่าที่จะทำได้ครับ เช่นเดียวกันไม่ว่าจะเรื่องของแผน PDP แผนนำเข้า LNG demand supply ปรับปรุงกันใหม่ว่าเทรนต์ของโลกจะเป็นอย่างไร จะมีแนวคิดอย่างไร แม้แต่ว่าแก๊สในอ่าวที่เรียนว่า ในอ่าวจะมีเพิ่มอีกไหม จะมีจากแหล่งอืนอีกหรือเปลาบริหารระบบเชื้อเพลิงจะได้ไม่เป็นการลงทุนซ้ำซ้อน มีคำถามเกี่ยวกับเรื่องขยะชุมชน ต้องเรียนว่าผมเห็นด้วยกับท่านสมาชิกวุฒิสภาว่าวัตถุประสงค์ไม่ได้เป็นการวัตถุประสงค์ไม่ได้เป็นการผลิตไฟฟ้า วัตถุประสงค์ของเป็นการจำกัดขยะเป็นหลัก เพราะฉะนั้น การรับซื้อขยะชุมชนเราพยายามที่จะไม่เป็นคนเลือก เราพยายามจะให้คนในพื้นที่ทางมหาดไทย อบต. เทศบาลคุยกัน และฟอร์มบริษัทหรือฟอร์มโครงการขึ้นมาตามที่ท่านคิดว่าสมควรจะเป็นก็จะมีหน้าที่รับซื้อตามที่เสนอเข้ามา โครงการโครงการ quick win เป็นโครงการแรก ๆ มาจากทางมหาดไทย เหตุผลที่ช้าโครงการควิกวิน เนื่องจาก ณ สมัยนั้นทางมหาดไทยยังไม่ได้มี พ.ร.บ. รักษาความสะอาด ซึ่งประกาศมาทีหลังก่อนนั้นเป็นการดำเนินการก่อน พ.ร.บ. รักษาความสะอาด การพิจารณาที่เรียกว่า 14 ขั้นตอน ซึ่งหลาย ๆ โครงการเดินมาตาม 14 ขั้นตอนแล้ว พอมีประกาศ พ.ร.บ. รักษาความสะอาดทำให้โครงการเหล่านี้ไปเริ่มกระบวนการใหม่ เพื่อเข้าสู่ พ.ร.บ. รักษาความสะอาด ตัวนี้เลยทำให้กระบวนการเริ่มต้นมาล่าช้านิดหนึ่งไม่เป็นไปตามเป้าหมาย แต่หลังจากนั้นก็มีการเข้าสู่กระบวนการโครงการเดินมาได้ด้วยดี ที่สามารถผ่านไปได้ ที่สามารถจะเข้าสู่ COD ได้น่าจะมีอยู่ประมาณ 5 - 6 โครงการที่เข้าสู่ COD ได้ส่วนการที่เหลือล่าช้าบ้าง อาจจะเป็นปัญหาในเรื่องของพื้นที่ แต่หลาย ๆ โครงการพัฒนาอยู่ ทาง กกพ. ดูตามอำนาจหน้าที่ว่าเราจะทำโครงการเหล่านี้ได้อย่างไร ถ้าเผื่อเป็นการล่าช้าสัญญาให้ แต่ถ้าโครงการไหนที่ไม่ใช่เหตุสุดวิสัยจะนำเสนอส่งไปทางนโยบาย เพื่อที่ทางนโยบายจะไปผ่อนปรนต่าง ๆ ต่อไป โครงการขยะ 11 โครงการ ตอนนี้ COD ไปแล้ว 11 โครงการ 5 โครงการ คือ 34.54 เมกะวัตต์ ยังไม่สามารถ COD ได้ 32 เมกะวัตต์ แต่เข้าใจว่าโครงการเหล่านี้พัฒนาไปแต่อาจจะล่าช้าบ้างสำหรับการรับซื้อใหม่ ๆ เราก็เอาของที่มีอยู่ของที่เห็นอยู่เอามาแก้ไขระเบียบเพิ่มเติม อำนวยความสะดวกมากขึ้น ระบุไปเลยมีการเข้า ป.ป.ช. ว่าโครงการไหน ที่่ผ่านมหาดไทยเราก็จะดำเนินการรับซื้อให้ส่วนในอดีตโครงการหลัง ถามว่าทำไมล่าช้า เนื่องจากว่าติดประเด็นเรื่องราคา ทางนโยบายยังไม่ได้กำหนดราคา ปัจจุบันกำหนดราคามาแล้ว เป็นอัตราเท่าเดิมในอดีต ซึ่งกำหนดราคา เราเตรียมทำร่างระเบียบ เข้ารับฟังความเห็นทางเว็บไซต์ ตรงนี้มีราคามาแล้ว เดี่๋ยวเราประกาศราคา แล้วก็รับซื้อได้เลย แต่ว่าการรับซื้อเราคงไม่ได้มาเลือกโครงการใหม่ เป็นโครงการที่มหาดไทยได้รับความเห็นชอบ 34 โครงการ เอาเข้ามาผ่านกระบวนการเลย จริง ๆ ต้องเรียนว่าเราเห็นด้วยกับทางท่านสมาชิกวุฒิสภาว่า โครงการโรงไฟฟ้าขยะเราไม่ได้ต้องการไฟฟ้าเป็นหลัก แต่เราต้องการกำจัดขยะและไฟฟ้า เป็นผลพลอยได้ก็อยากจะประชาสัมพันธ์ตัวนี้ว่าเวลาพิจารณาโครงการอะไรมา ที่คิดว่าสร้างได้จริง ๆ คิดว่าอยู่ในพื้นที่ที่ไม่มีปัญหา เพราะว่าเราไม่ได้ต้องการไฟฟ้า แต่เราต้องการสนับสนุนให้พื้นที่กำจัดขยะมากกว่า เราเป็นแค่จุดเชื่อมต่อ พยายามอำนวยความสะดวก้ให้ไฟขายได้ เพราะเราเข้าใจดีว่า การเผาขยะโดยไม่ได้ผลิตไฟฟ้าไม่เกิดความคุ้มค่า เราก็พยายามจะเชื่อมต่อให้ถ้าไม่กระทบกระเทือนกับระบก็อำนวยความสะดวกให้เต็มที่ ถัดมาของท่านดุสิต เขมะศักดิ์ชัย ประเด็นอาจจะคล้ายกัน เรื่องรีพอร์ตที่ล่าช้า ขอทราบแนวปฏิบัติในอนาคต เรื่องกองทุนแบบที่เรียนว่า เราได้พยายามกระจายอำนาจไปสู่พื้นที่ ให้พื้นที่อนุญาตเองตามกรอบที่กำหนด และมีระบบบัญชีต่าง ๆ มากขึ้น ส่วนการแก้ไขในระบบบัญชีต่าง ๆ ผมจะให้ท่านรองฤดี แต่เดี๋ยวผมขอชี้แจงเรื่องอื่นให้จบก่อน ในส่วนของการแก้ไขในอนาคตว่า จะแก้ไขปัญหาการลงบัญชีอะไรต่าง ๆ ได้อย่างไรเรื่องโซลาร์ประชาชนก็ได้ชี้แจงไปแล้ว แผนงานเป้าหมาย KPI ที่บอกว่าร้อยละ 60 ต้องเรียนโดยข้อมูลว่าจริง ๆ กกพ. เป็นหน่วยงานกำกับ ถ้าถามประชาชนทั่วไป ผมเข้าใจว่าประชาชนอาจจะไม่รู้จักกกพ. มีหน้าที่อะไร แต่ถ้าไปถามการไฟฟ้าส่วนภูมนครหลวงคนจะรู้จักการไฟฟ้าภูมิภาคนครหลวงมากกว่าเพราะฉะนร้นผมเข้าใขว่าที่เขากำหนดไว้่60 เปอร์เซ็นต์</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กซ้อมและทดสอบระบบการจัดทำบริการสำหรับคนพิการในงานสัมมนาครบรอบ 3 ปี</dc:title>
  <dc:creator/>
  <cp:keywords/>
  <dcterms:created xsi:type="dcterms:W3CDTF">2022-06-07T18:43:14Z</dcterms:created>
  <dcterms:modified xsi:type="dcterms:W3CDTF">2022-06-07T18: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7 มิถุนายน 2565 เวลา 10.40 น.</vt:lpwstr>
  </property>
  <property fmtid="{D5CDD505-2E9C-101B-9397-08002B2CF9AE}" pid="3" name="subtitle">
    <vt:lpwstr/>
  </property>
</Properties>
</file>